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FF43E7" w14:textId="77777777" w:rsidR="00B80F88" w:rsidRPr="003B1ED1" w:rsidRDefault="005147C3">
      <w:pPr>
        <w:pStyle w:val="Heading1"/>
        <w:rPr>
          <w:rFonts w:ascii="Times New Roman" w:hAnsi="Times New Roman" w:cs="Times New Roman"/>
        </w:rPr>
      </w:pPr>
      <w:bookmarkStart w:id="0" w:name="Xfa2bb3d42b33b92ae906fc64b15c744bdbed8f6"/>
      <w:r w:rsidRPr="003B1ED1">
        <w:rPr>
          <w:rFonts w:ascii="Times New Roman" w:hAnsi="Times New Roman" w:cs="Times New Roman"/>
        </w:rPr>
        <w:t>Hospital Appointment Management System - Phase 9: Testing &amp; Validation</w:t>
      </w:r>
    </w:p>
    <w:p w14:paraId="02DCD548" w14:textId="77777777" w:rsidR="00B80F88" w:rsidRPr="003B1ED1" w:rsidRDefault="005147C3">
      <w:pPr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</w:rPr>
        <w:pict w14:anchorId="6C58FA9F">
          <v:rect id="_x0000_i1025" style="width:0;height:1.5pt" o:hralign="center" o:hrstd="t" o:hr="t"/>
        </w:pict>
      </w:r>
    </w:p>
    <w:p w14:paraId="6CEECEE5" w14:textId="77777777" w:rsidR="00B80F88" w:rsidRPr="003B1ED1" w:rsidRDefault="005147C3">
      <w:pPr>
        <w:pStyle w:val="Heading2"/>
        <w:rPr>
          <w:rFonts w:ascii="Times New Roman" w:hAnsi="Times New Roman" w:cs="Times New Roman"/>
        </w:rPr>
      </w:pPr>
      <w:bookmarkStart w:id="1" w:name="overview"/>
      <w:r w:rsidRPr="003B1ED1">
        <w:rPr>
          <w:rFonts w:ascii="Times New Roman" w:hAnsi="Times New Roman" w:cs="Times New Roman"/>
        </w:rPr>
        <w:t>Overview</w:t>
      </w:r>
    </w:p>
    <w:p w14:paraId="208419B0" w14:textId="77777777" w:rsidR="00B80F88" w:rsidRPr="003B1ED1" w:rsidRDefault="005147C3">
      <w:pPr>
        <w:pStyle w:val="FirstParagraph"/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</w:rPr>
        <w:t>Phase 9 ensures that all automations, Apex code, flows, reports, and dashboards in the Hospital Appointment Management System work correctly and meet business requirements.</w:t>
      </w:r>
    </w:p>
    <w:p w14:paraId="06DA2E1D" w14:textId="77777777" w:rsidR="00B80F88" w:rsidRPr="003B1ED1" w:rsidRDefault="005147C3">
      <w:pPr>
        <w:pStyle w:val="BodyText"/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</w:rPr>
        <w:t>Key objectives: - Validate appointment creation, updates, and cancellations. - Test flows and Apex triggers. - Ensure reports and dashboards display accurate data. - Verify end-to-end business process functionality.</w:t>
      </w:r>
    </w:p>
    <w:p w14:paraId="7B27B259" w14:textId="77777777" w:rsidR="00B80F88" w:rsidRPr="003B1ED1" w:rsidRDefault="005147C3">
      <w:pPr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</w:rPr>
        <w:pict w14:anchorId="2C939149">
          <v:rect id="_x0000_i1026" style="width:0;height:1.5pt" o:hralign="center" o:hrstd="t" o:hr="t"/>
        </w:pict>
      </w:r>
    </w:p>
    <w:p w14:paraId="3CF1F9CB" w14:textId="77777777" w:rsidR="00B80F88" w:rsidRPr="003B1ED1" w:rsidRDefault="005147C3">
      <w:pPr>
        <w:pStyle w:val="Heading2"/>
        <w:rPr>
          <w:rFonts w:ascii="Times New Roman" w:hAnsi="Times New Roman" w:cs="Times New Roman"/>
        </w:rPr>
      </w:pPr>
      <w:bookmarkStart w:id="2" w:name="unit-testing-apex-code"/>
      <w:bookmarkEnd w:id="1"/>
      <w:r w:rsidRPr="003B1ED1">
        <w:rPr>
          <w:rFonts w:ascii="Times New Roman" w:hAnsi="Times New Roman" w:cs="Times New Roman"/>
        </w:rPr>
        <w:t>1</w:t>
      </w:r>
      <w:r w:rsidRPr="003B1ED1">
        <w:rPr>
          <w:rFonts w:ascii="Times New Roman" w:hAnsi="Times New Roman" w:cs="Times New Roman"/>
        </w:rPr>
        <w:t>️</w:t>
      </w:r>
      <w:r w:rsidRPr="003B1ED1">
        <w:rPr>
          <w:rFonts w:ascii="Segoe UI Symbol" w:hAnsi="Segoe UI Symbol" w:cs="Segoe UI Symbol"/>
        </w:rPr>
        <w:t>⃣</w:t>
      </w:r>
      <w:r w:rsidRPr="003B1ED1">
        <w:rPr>
          <w:rFonts w:ascii="Times New Roman" w:hAnsi="Times New Roman" w:cs="Times New Roman"/>
        </w:rPr>
        <w:t xml:space="preserve"> Unit Testing Apex Code</w:t>
      </w:r>
    </w:p>
    <w:p w14:paraId="2A08A528" w14:textId="77777777" w:rsidR="00B80F88" w:rsidRPr="003B1ED1" w:rsidRDefault="005147C3">
      <w:pPr>
        <w:pStyle w:val="FirstParagraph"/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  <w:b/>
          <w:bCs/>
        </w:rPr>
        <w:t>Purpose:</w:t>
      </w:r>
      <w:r w:rsidRPr="003B1ED1">
        <w:rPr>
          <w:rFonts w:ascii="Times New Roman" w:hAnsi="Times New Roman" w:cs="Times New Roman"/>
        </w:rPr>
        <w:t xml:space="preserve"> Validate that all Apex triggers and classes run correctly.</w:t>
      </w:r>
    </w:p>
    <w:p w14:paraId="28B4C327" w14:textId="77777777" w:rsidR="00B80F88" w:rsidRPr="003B1ED1" w:rsidRDefault="005147C3">
      <w:pPr>
        <w:pStyle w:val="BodyText"/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  <w:b/>
          <w:bCs/>
        </w:rPr>
        <w:t>Steps:</w:t>
      </w:r>
      <w:r w:rsidRPr="003B1ED1">
        <w:rPr>
          <w:rFonts w:ascii="Times New Roman" w:hAnsi="Times New Roman" w:cs="Times New Roman"/>
        </w:rPr>
        <w:t xml:space="preserve"> 1. Open </w:t>
      </w:r>
      <w:r w:rsidRPr="003B1ED1">
        <w:rPr>
          <w:rFonts w:ascii="Times New Roman" w:hAnsi="Times New Roman" w:cs="Times New Roman"/>
          <w:b/>
          <w:bCs/>
        </w:rPr>
        <w:t>Developer Console → Test → New Run</w:t>
      </w:r>
      <w:r w:rsidRPr="003B1ED1">
        <w:rPr>
          <w:rFonts w:ascii="Times New Roman" w:hAnsi="Times New Roman" w:cs="Times New Roman"/>
        </w:rPr>
        <w:t xml:space="preserve">. 2. Select all relevant classes (e.g., </w:t>
      </w:r>
      <w:r w:rsidRPr="003B1ED1">
        <w:rPr>
          <w:rStyle w:val="VerbatimChar"/>
          <w:rFonts w:ascii="Times New Roman" w:hAnsi="Times New Roman" w:cs="Times New Roman"/>
        </w:rPr>
        <w:t>AppointmentHandler</w:t>
      </w:r>
      <w:r w:rsidRPr="003B1ED1">
        <w:rPr>
          <w:rFonts w:ascii="Times New Roman" w:hAnsi="Times New Roman" w:cs="Times New Roman"/>
        </w:rPr>
        <w:t xml:space="preserve">, </w:t>
      </w:r>
      <w:r w:rsidRPr="003B1ED1">
        <w:rPr>
          <w:rStyle w:val="VerbatimChar"/>
          <w:rFonts w:ascii="Times New Roman" w:hAnsi="Times New Roman" w:cs="Times New Roman"/>
        </w:rPr>
        <w:t>AppointmentSMSHandler</w:t>
      </w:r>
      <w:r w:rsidRPr="003B1ED1">
        <w:rPr>
          <w:rFonts w:ascii="Times New Roman" w:hAnsi="Times New Roman" w:cs="Times New Roman"/>
        </w:rPr>
        <w:t xml:space="preserve">). 3. Click </w:t>
      </w:r>
      <w:r w:rsidRPr="003B1ED1">
        <w:rPr>
          <w:rFonts w:ascii="Times New Roman" w:hAnsi="Times New Roman" w:cs="Times New Roman"/>
          <w:b/>
          <w:bCs/>
        </w:rPr>
        <w:t>Run</w:t>
      </w:r>
      <w:r w:rsidRPr="003B1ED1">
        <w:rPr>
          <w:rFonts w:ascii="Times New Roman" w:hAnsi="Times New Roman" w:cs="Times New Roman"/>
        </w:rPr>
        <w:t xml:space="preserve">. 4. Review </w:t>
      </w:r>
      <w:r w:rsidRPr="003B1ED1">
        <w:rPr>
          <w:rFonts w:ascii="Times New Roman" w:hAnsi="Times New Roman" w:cs="Times New Roman"/>
          <w:b/>
          <w:bCs/>
        </w:rPr>
        <w:t>Test Results</w:t>
      </w:r>
      <w:r w:rsidRPr="003B1ED1">
        <w:rPr>
          <w:rFonts w:ascii="Times New Roman" w:hAnsi="Times New Roman" w:cs="Times New Roman"/>
        </w:rPr>
        <w:t xml:space="preserve">: - </w:t>
      </w:r>
      <w:r w:rsidRPr="003B1ED1">
        <w:rPr>
          <w:rFonts w:ascii="Times New Roman" w:hAnsi="Times New Roman" w:cs="Times New Roman"/>
          <w:b/>
          <w:bCs/>
        </w:rPr>
        <w:t>Pass:</w:t>
      </w:r>
      <w:r w:rsidRPr="003B1ED1">
        <w:rPr>
          <w:rFonts w:ascii="Times New Roman" w:hAnsi="Times New Roman" w:cs="Times New Roman"/>
        </w:rPr>
        <w:t xml:space="preserve"> Green check mark - </w:t>
      </w:r>
      <w:r w:rsidRPr="003B1ED1">
        <w:rPr>
          <w:rFonts w:ascii="Times New Roman" w:hAnsi="Times New Roman" w:cs="Times New Roman"/>
          <w:b/>
          <w:bCs/>
        </w:rPr>
        <w:t>Fail:</w:t>
      </w:r>
      <w:r w:rsidRPr="003B1ED1">
        <w:rPr>
          <w:rFonts w:ascii="Times New Roman" w:hAnsi="Times New Roman" w:cs="Times New Roman"/>
        </w:rPr>
        <w:t xml:space="preserve"> Red cross → Click to see errors 5. Fix errors in code if any → Rerun tests. 6. Ensure </w:t>
      </w:r>
      <w:r w:rsidRPr="003B1ED1">
        <w:rPr>
          <w:rFonts w:ascii="Times New Roman" w:hAnsi="Times New Roman" w:cs="Times New Roman"/>
          <w:b/>
          <w:bCs/>
        </w:rPr>
        <w:t>code coverage ≥ 75%</w:t>
      </w:r>
      <w:r w:rsidRPr="003B1ED1">
        <w:rPr>
          <w:rFonts w:ascii="Times New Roman" w:hAnsi="Times New Roman" w:cs="Times New Roman"/>
        </w:rPr>
        <w:t>.</w:t>
      </w:r>
    </w:p>
    <w:p w14:paraId="1C7E768B" w14:textId="77777777" w:rsidR="00B80F88" w:rsidRPr="003B1ED1" w:rsidRDefault="005147C3">
      <w:pPr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</w:rPr>
        <w:pict w14:anchorId="34396A2C">
          <v:rect id="_x0000_i1027" style="width:0;height:1.5pt" o:hralign="center" o:hrstd="t" o:hr="t"/>
        </w:pict>
      </w:r>
    </w:p>
    <w:p w14:paraId="3A9661A0" w14:textId="77777777" w:rsidR="00B80F88" w:rsidRPr="003B1ED1" w:rsidRDefault="005147C3">
      <w:pPr>
        <w:pStyle w:val="Heading2"/>
        <w:rPr>
          <w:rFonts w:ascii="Times New Roman" w:hAnsi="Times New Roman" w:cs="Times New Roman"/>
        </w:rPr>
      </w:pPr>
      <w:bookmarkStart w:id="3" w:name="flow-testing"/>
      <w:bookmarkEnd w:id="2"/>
      <w:r w:rsidRPr="003B1ED1">
        <w:rPr>
          <w:rFonts w:ascii="Times New Roman" w:hAnsi="Times New Roman" w:cs="Times New Roman"/>
        </w:rPr>
        <w:t>2</w:t>
      </w:r>
      <w:r w:rsidRPr="003B1ED1">
        <w:rPr>
          <w:rFonts w:ascii="Times New Roman" w:hAnsi="Times New Roman" w:cs="Times New Roman"/>
        </w:rPr>
        <w:t>️</w:t>
      </w:r>
      <w:r w:rsidRPr="003B1ED1">
        <w:rPr>
          <w:rFonts w:ascii="Segoe UI Symbol" w:hAnsi="Segoe UI Symbol" w:cs="Segoe UI Symbol"/>
        </w:rPr>
        <w:t>⃣</w:t>
      </w:r>
      <w:r w:rsidRPr="003B1ED1">
        <w:rPr>
          <w:rFonts w:ascii="Times New Roman" w:hAnsi="Times New Roman" w:cs="Times New Roman"/>
        </w:rPr>
        <w:t xml:space="preserve"> Flow Testing</w:t>
      </w:r>
    </w:p>
    <w:p w14:paraId="362C1AA1" w14:textId="77777777" w:rsidR="00B80F88" w:rsidRPr="003B1ED1" w:rsidRDefault="005147C3">
      <w:pPr>
        <w:pStyle w:val="FirstParagraph"/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  <w:b/>
          <w:bCs/>
        </w:rPr>
        <w:t>Purpose:</w:t>
      </w:r>
      <w:r w:rsidRPr="003B1ED1">
        <w:rPr>
          <w:rFonts w:ascii="Times New Roman" w:hAnsi="Times New Roman" w:cs="Times New Roman"/>
        </w:rPr>
        <w:t xml:space="preserve"> Ensure all flows execute correctly (Auto Confirm Appointment, Appointment Completion, Daily Schedule).</w:t>
      </w:r>
    </w:p>
    <w:p w14:paraId="550674B8" w14:textId="77777777" w:rsidR="00B80F88" w:rsidRPr="003B1ED1" w:rsidRDefault="005147C3">
      <w:pPr>
        <w:pStyle w:val="BodyText"/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  <w:b/>
          <w:bCs/>
        </w:rPr>
        <w:t>Steps:</w:t>
      </w:r>
      <w:r w:rsidRPr="003B1ED1">
        <w:rPr>
          <w:rFonts w:ascii="Times New Roman" w:hAnsi="Times New Roman" w:cs="Times New Roman"/>
        </w:rPr>
        <w:t xml:space="preserve"> 1. Setup → Flows → All Flows. 2. Open a flow (e.g., </w:t>
      </w:r>
      <w:r w:rsidRPr="003B1ED1">
        <w:rPr>
          <w:rStyle w:val="VerbatimChar"/>
          <w:rFonts w:ascii="Times New Roman" w:hAnsi="Times New Roman" w:cs="Times New Roman"/>
        </w:rPr>
        <w:t>Auto_Confirm_Appointment</w:t>
      </w:r>
      <w:r w:rsidRPr="003B1ED1">
        <w:rPr>
          <w:rFonts w:ascii="Times New Roman" w:hAnsi="Times New Roman" w:cs="Times New Roman"/>
        </w:rPr>
        <w:t xml:space="preserve">) → Click </w:t>
      </w:r>
      <w:r w:rsidRPr="003B1ED1">
        <w:rPr>
          <w:rFonts w:ascii="Times New Roman" w:hAnsi="Times New Roman" w:cs="Times New Roman"/>
          <w:b/>
          <w:bCs/>
        </w:rPr>
        <w:t>Debug</w:t>
      </w:r>
      <w:r w:rsidRPr="003B1ED1">
        <w:rPr>
          <w:rFonts w:ascii="Times New Roman" w:hAnsi="Times New Roman" w:cs="Times New Roman"/>
        </w:rPr>
        <w:t xml:space="preserve">. 3. Input test data: - Appointment Date: Future date - Doctor: Select doctor - Patient: Select patient 4. Click </w:t>
      </w:r>
      <w:r w:rsidRPr="003B1ED1">
        <w:rPr>
          <w:rFonts w:ascii="Times New Roman" w:hAnsi="Times New Roman" w:cs="Times New Roman"/>
          <w:b/>
          <w:bCs/>
        </w:rPr>
        <w:t>Run</w:t>
      </w:r>
      <w:r w:rsidRPr="003B1ED1">
        <w:rPr>
          <w:rFonts w:ascii="Times New Roman" w:hAnsi="Times New Roman" w:cs="Times New Roman"/>
        </w:rPr>
        <w:t xml:space="preserve"> → Observe flow steps and variable updates. 5. Verify outcomes: - Appointment status updates correctly (Scheduled / Rescheduled) - Emails/SMS notifications triggered (if implemented)</w:t>
      </w:r>
    </w:p>
    <w:p w14:paraId="0B53F296" w14:textId="77777777" w:rsidR="00B80F88" w:rsidRPr="003B1ED1" w:rsidRDefault="005147C3">
      <w:pPr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</w:rPr>
        <w:pict w14:anchorId="19AAECDC">
          <v:rect id="_x0000_i1028" style="width:0;height:1.5pt" o:hralign="center" o:hrstd="t" o:hr="t"/>
        </w:pict>
      </w:r>
    </w:p>
    <w:p w14:paraId="2E8E1007" w14:textId="77777777" w:rsidR="00B80F88" w:rsidRPr="003B1ED1" w:rsidRDefault="005147C3">
      <w:pPr>
        <w:pStyle w:val="Heading2"/>
        <w:rPr>
          <w:rFonts w:ascii="Times New Roman" w:hAnsi="Times New Roman" w:cs="Times New Roman"/>
        </w:rPr>
      </w:pPr>
      <w:bookmarkStart w:id="4" w:name="report-testing"/>
      <w:bookmarkEnd w:id="3"/>
      <w:r w:rsidRPr="003B1ED1">
        <w:rPr>
          <w:rFonts w:ascii="Times New Roman" w:hAnsi="Times New Roman" w:cs="Times New Roman"/>
        </w:rPr>
        <w:t>3</w:t>
      </w:r>
      <w:r w:rsidRPr="003B1ED1">
        <w:rPr>
          <w:rFonts w:ascii="Times New Roman" w:hAnsi="Times New Roman" w:cs="Times New Roman"/>
        </w:rPr>
        <w:t>️</w:t>
      </w:r>
      <w:r w:rsidRPr="003B1ED1">
        <w:rPr>
          <w:rFonts w:ascii="Segoe UI Symbol" w:hAnsi="Segoe UI Symbol" w:cs="Segoe UI Symbol"/>
        </w:rPr>
        <w:t>⃣</w:t>
      </w:r>
      <w:r w:rsidRPr="003B1ED1">
        <w:rPr>
          <w:rFonts w:ascii="Times New Roman" w:hAnsi="Times New Roman" w:cs="Times New Roman"/>
        </w:rPr>
        <w:t xml:space="preserve"> Report Testing</w:t>
      </w:r>
    </w:p>
    <w:p w14:paraId="1B09A47A" w14:textId="77777777" w:rsidR="00B80F88" w:rsidRPr="003B1ED1" w:rsidRDefault="005147C3">
      <w:pPr>
        <w:pStyle w:val="FirstParagraph"/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  <w:b/>
          <w:bCs/>
        </w:rPr>
        <w:t>Purpose:</w:t>
      </w:r>
      <w:r w:rsidRPr="003B1ED1">
        <w:rPr>
          <w:rFonts w:ascii="Times New Roman" w:hAnsi="Times New Roman" w:cs="Times New Roman"/>
        </w:rPr>
        <w:t xml:space="preserve"> Ensure reports display correct data.</w:t>
      </w:r>
    </w:p>
    <w:p w14:paraId="5BF79E2E" w14:textId="77777777" w:rsidR="00B80F88" w:rsidRPr="003B1ED1" w:rsidRDefault="005147C3">
      <w:pPr>
        <w:pStyle w:val="BodyText"/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  <w:b/>
          <w:bCs/>
        </w:rPr>
        <w:t>Steps:</w:t>
      </w:r>
      <w:r w:rsidRPr="003B1ED1">
        <w:rPr>
          <w:rFonts w:ascii="Times New Roman" w:hAnsi="Times New Roman" w:cs="Times New Roman"/>
        </w:rPr>
        <w:t xml:space="preserve"> 1. Open </w:t>
      </w:r>
      <w:r w:rsidRPr="003B1ED1">
        <w:rPr>
          <w:rFonts w:ascii="Times New Roman" w:hAnsi="Times New Roman" w:cs="Times New Roman"/>
          <w:b/>
          <w:bCs/>
        </w:rPr>
        <w:t>Reports → Appointment Status Report</w:t>
      </w:r>
      <w:r w:rsidRPr="003B1ED1">
        <w:rPr>
          <w:rFonts w:ascii="Times New Roman" w:hAnsi="Times New Roman" w:cs="Times New Roman"/>
        </w:rPr>
        <w:t xml:space="preserve">. 2. Verify appointments show correct statuses. 3. Test filters: Scheduled, Completed, Cancelled. 4. Open </w:t>
      </w:r>
      <w:r w:rsidRPr="003B1ED1">
        <w:rPr>
          <w:rFonts w:ascii="Times New Roman" w:hAnsi="Times New Roman" w:cs="Times New Roman"/>
          <w:b/>
          <w:bCs/>
        </w:rPr>
        <w:t>Doctor Performance Report</w:t>
      </w:r>
      <w:r w:rsidRPr="003B1ED1">
        <w:rPr>
          <w:rFonts w:ascii="Times New Roman" w:hAnsi="Times New Roman" w:cs="Times New Roman"/>
        </w:rPr>
        <w:t xml:space="preserve"> → Verify doctor workload data.</w:t>
      </w:r>
    </w:p>
    <w:p w14:paraId="4A617B0D" w14:textId="77777777" w:rsidR="00B80F88" w:rsidRPr="003B1ED1" w:rsidRDefault="005147C3">
      <w:pPr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</w:rPr>
        <w:lastRenderedPageBreak/>
        <w:pict w14:anchorId="4D4D635A">
          <v:rect id="_x0000_i1029" style="width:0;height:1.5pt" o:hralign="center" o:hrstd="t" o:hr="t"/>
        </w:pict>
      </w:r>
    </w:p>
    <w:p w14:paraId="18BA9185" w14:textId="77777777" w:rsidR="00B80F88" w:rsidRPr="003B1ED1" w:rsidRDefault="005147C3">
      <w:pPr>
        <w:pStyle w:val="Heading2"/>
        <w:rPr>
          <w:rFonts w:ascii="Times New Roman" w:hAnsi="Times New Roman" w:cs="Times New Roman"/>
        </w:rPr>
      </w:pPr>
      <w:bookmarkStart w:id="5" w:name="dashboard-validation"/>
      <w:bookmarkEnd w:id="4"/>
      <w:r w:rsidRPr="003B1ED1">
        <w:rPr>
          <w:rFonts w:ascii="Times New Roman" w:hAnsi="Times New Roman" w:cs="Times New Roman"/>
        </w:rPr>
        <w:t>4</w:t>
      </w:r>
      <w:r w:rsidRPr="003B1ED1">
        <w:rPr>
          <w:rFonts w:ascii="Times New Roman" w:hAnsi="Times New Roman" w:cs="Times New Roman"/>
        </w:rPr>
        <w:t>️</w:t>
      </w:r>
      <w:r w:rsidRPr="003B1ED1">
        <w:rPr>
          <w:rFonts w:ascii="Segoe UI Symbol" w:hAnsi="Segoe UI Symbol" w:cs="Segoe UI Symbol"/>
        </w:rPr>
        <w:t>⃣</w:t>
      </w:r>
      <w:r w:rsidRPr="003B1ED1">
        <w:rPr>
          <w:rFonts w:ascii="Times New Roman" w:hAnsi="Times New Roman" w:cs="Times New Roman"/>
        </w:rPr>
        <w:t xml:space="preserve"> Dashboard Validation</w:t>
      </w:r>
    </w:p>
    <w:p w14:paraId="486D4F17" w14:textId="77777777" w:rsidR="00B80F88" w:rsidRPr="003B1ED1" w:rsidRDefault="005147C3">
      <w:pPr>
        <w:pStyle w:val="FirstParagraph"/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  <w:b/>
          <w:bCs/>
        </w:rPr>
        <w:t>Purpose:</w:t>
      </w:r>
      <w:r w:rsidRPr="003B1ED1">
        <w:rPr>
          <w:rFonts w:ascii="Times New Roman" w:hAnsi="Times New Roman" w:cs="Times New Roman"/>
        </w:rPr>
        <w:t xml:space="preserve"> Confirm dashboards reflect accurate, real-time data.</w:t>
      </w:r>
    </w:p>
    <w:p w14:paraId="248012E7" w14:textId="77777777" w:rsidR="00B80F88" w:rsidRPr="003B1ED1" w:rsidRDefault="005147C3">
      <w:pPr>
        <w:pStyle w:val="BodyText"/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  <w:b/>
          <w:bCs/>
        </w:rPr>
        <w:t>Steps:</w:t>
      </w:r>
      <w:r w:rsidRPr="003B1ED1">
        <w:rPr>
          <w:rFonts w:ascii="Times New Roman" w:hAnsi="Times New Roman" w:cs="Times New Roman"/>
        </w:rPr>
        <w:t xml:space="preserve"> 1. Open </w:t>
      </w:r>
      <w:r w:rsidRPr="003B1ED1">
        <w:rPr>
          <w:rFonts w:ascii="Times New Roman" w:hAnsi="Times New Roman" w:cs="Times New Roman"/>
          <w:b/>
          <w:bCs/>
        </w:rPr>
        <w:t>Hospital Dashboard</w:t>
      </w:r>
      <w:r w:rsidRPr="003B1ED1">
        <w:rPr>
          <w:rFonts w:ascii="Times New Roman" w:hAnsi="Times New Roman" w:cs="Times New Roman"/>
        </w:rPr>
        <w:t>. 2. Verify: - Pie chart shows correct appointment status counts. - Bar chart displays correct number of appointments per doctor. - Table lists upcoming appointments accurately. 3. Create or update appointments → Refresh dashboard → Metrics update correctly.</w:t>
      </w:r>
    </w:p>
    <w:p w14:paraId="6061F0D2" w14:textId="17C732AA" w:rsidR="00B80F88" w:rsidRPr="003B1ED1" w:rsidRDefault="00B80F88">
      <w:pPr>
        <w:pStyle w:val="BodyText"/>
        <w:rPr>
          <w:rFonts w:ascii="Times New Roman" w:hAnsi="Times New Roman" w:cs="Times New Roman"/>
        </w:rPr>
      </w:pPr>
    </w:p>
    <w:p w14:paraId="28609E61" w14:textId="77777777" w:rsidR="00B80F88" w:rsidRPr="003B1ED1" w:rsidRDefault="005147C3">
      <w:pPr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</w:rPr>
        <w:pict w14:anchorId="2CE94CB6">
          <v:rect id="_x0000_i1030" style="width:0;height:1.5pt" o:hralign="center" o:hrstd="t" o:hr="t"/>
        </w:pict>
      </w:r>
    </w:p>
    <w:p w14:paraId="1DA8ACE8" w14:textId="77777777" w:rsidR="00B80F88" w:rsidRPr="003B1ED1" w:rsidRDefault="005147C3">
      <w:pPr>
        <w:pStyle w:val="Heading2"/>
        <w:rPr>
          <w:rFonts w:ascii="Times New Roman" w:hAnsi="Times New Roman" w:cs="Times New Roman"/>
        </w:rPr>
      </w:pPr>
      <w:bookmarkStart w:id="6" w:name="end-to-end-scenario-testing"/>
      <w:bookmarkEnd w:id="5"/>
      <w:r w:rsidRPr="003B1ED1">
        <w:rPr>
          <w:rFonts w:ascii="Times New Roman" w:hAnsi="Times New Roman" w:cs="Times New Roman"/>
        </w:rPr>
        <w:t>5</w:t>
      </w:r>
      <w:r w:rsidRPr="003B1ED1">
        <w:rPr>
          <w:rFonts w:ascii="Times New Roman" w:hAnsi="Times New Roman" w:cs="Times New Roman"/>
        </w:rPr>
        <w:t>️</w:t>
      </w:r>
      <w:r w:rsidRPr="003B1ED1">
        <w:rPr>
          <w:rFonts w:ascii="Segoe UI Symbol" w:hAnsi="Segoe UI Symbol" w:cs="Segoe UI Symbol"/>
        </w:rPr>
        <w:t>⃣</w:t>
      </w:r>
      <w:r w:rsidRPr="003B1ED1">
        <w:rPr>
          <w:rFonts w:ascii="Times New Roman" w:hAnsi="Times New Roman" w:cs="Times New Roman"/>
        </w:rPr>
        <w:t xml:space="preserve"> End-to-End Scenario Testing</w:t>
      </w:r>
    </w:p>
    <w:p w14:paraId="6AFE0690" w14:textId="77777777" w:rsidR="00B80F88" w:rsidRPr="003B1ED1" w:rsidRDefault="005147C3">
      <w:pPr>
        <w:pStyle w:val="FirstParagraph"/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  <w:b/>
          <w:bCs/>
        </w:rPr>
        <w:t>Purpose:</w:t>
      </w:r>
      <w:r w:rsidRPr="003B1ED1">
        <w:rPr>
          <w:rFonts w:ascii="Times New Roman" w:hAnsi="Times New Roman" w:cs="Times New Roman"/>
        </w:rPr>
        <w:t xml:space="preserve"> Validate complete business workflow.</w:t>
      </w:r>
    </w:p>
    <w:p w14:paraId="2E4EAAB0" w14:textId="77777777" w:rsidR="00B80F88" w:rsidRPr="003B1ED1" w:rsidRDefault="005147C3">
      <w:pPr>
        <w:pStyle w:val="BodyText"/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  <w:b/>
          <w:bCs/>
        </w:rPr>
        <w:t>Steps:</w:t>
      </w:r>
      <w:r w:rsidRPr="003B1ED1">
        <w:rPr>
          <w:rFonts w:ascii="Times New Roman" w:hAnsi="Times New Roman" w:cs="Times New Roman"/>
        </w:rPr>
        <w:t xml:space="preserve"> 1. Create a </w:t>
      </w:r>
      <w:r w:rsidRPr="003B1ED1">
        <w:rPr>
          <w:rFonts w:ascii="Times New Roman" w:hAnsi="Times New Roman" w:cs="Times New Roman"/>
          <w:b/>
          <w:bCs/>
        </w:rPr>
        <w:t>new appointment</w:t>
      </w:r>
      <w:r w:rsidRPr="003B1ED1">
        <w:rPr>
          <w:rFonts w:ascii="Times New Roman" w:hAnsi="Times New Roman" w:cs="Times New Roman"/>
        </w:rPr>
        <w:t xml:space="preserve"> for a doctor and patient. 2. Check </w:t>
      </w:r>
      <w:r w:rsidRPr="003B1ED1">
        <w:rPr>
          <w:rFonts w:ascii="Times New Roman" w:hAnsi="Times New Roman" w:cs="Times New Roman"/>
          <w:b/>
          <w:bCs/>
        </w:rPr>
        <w:t>auto-confirmation flow</w:t>
      </w:r>
      <w:r w:rsidRPr="003B1ED1">
        <w:rPr>
          <w:rFonts w:ascii="Times New Roman" w:hAnsi="Times New Roman" w:cs="Times New Roman"/>
        </w:rPr>
        <w:t xml:space="preserve"> updates status. 3. Verify </w:t>
      </w:r>
      <w:r w:rsidRPr="003B1ED1">
        <w:rPr>
          <w:rFonts w:ascii="Times New Roman" w:hAnsi="Times New Roman" w:cs="Times New Roman"/>
          <w:b/>
          <w:bCs/>
        </w:rPr>
        <w:t>email/SMS notifications</w:t>
      </w:r>
      <w:r w:rsidRPr="003B1ED1">
        <w:rPr>
          <w:rFonts w:ascii="Times New Roman" w:hAnsi="Times New Roman" w:cs="Times New Roman"/>
        </w:rPr>
        <w:t xml:space="preserve"> are sent. 4. Complete appointment → Verify </w:t>
      </w:r>
      <w:r w:rsidRPr="003B1ED1">
        <w:rPr>
          <w:rFonts w:ascii="Times New Roman" w:hAnsi="Times New Roman" w:cs="Times New Roman"/>
          <w:b/>
          <w:bCs/>
        </w:rPr>
        <w:t>completion flow</w:t>
      </w:r>
      <w:r w:rsidRPr="003B1ED1">
        <w:rPr>
          <w:rFonts w:ascii="Times New Roman" w:hAnsi="Times New Roman" w:cs="Times New Roman"/>
        </w:rPr>
        <w:t xml:space="preserve"> creates Visit record and tasks. 5. Update doctor/patient details → Check reports &amp; dashboard reflect changes.</w:t>
      </w:r>
    </w:p>
    <w:p w14:paraId="65F31B6A" w14:textId="77777777" w:rsidR="00B80F88" w:rsidRPr="003B1ED1" w:rsidRDefault="005147C3">
      <w:pPr>
        <w:pStyle w:val="Heading3"/>
        <w:rPr>
          <w:rFonts w:ascii="Times New Roman" w:hAnsi="Times New Roman" w:cs="Times New Roman"/>
        </w:rPr>
      </w:pPr>
      <w:bookmarkStart w:id="7" w:name="summary-table"/>
      <w:bookmarkStart w:id="8" w:name="phase-9-completed"/>
      <w:bookmarkEnd w:id="6"/>
      <w:r w:rsidRPr="003B1ED1">
        <w:rPr>
          <w:rFonts w:ascii="Segoe UI Emoji" w:hAnsi="Segoe UI Emoji" w:cs="Segoe UI Emoji"/>
        </w:rPr>
        <w:t>✅</w:t>
      </w:r>
      <w:r w:rsidRPr="003B1ED1">
        <w:rPr>
          <w:rFonts w:ascii="Times New Roman" w:hAnsi="Times New Roman" w:cs="Times New Roman"/>
        </w:rPr>
        <w:t xml:space="preserve"> Phase 9 Completed</w:t>
      </w:r>
    </w:p>
    <w:p w14:paraId="3A6F9995" w14:textId="77777777" w:rsidR="00B80F88" w:rsidRPr="003B1ED1" w:rsidRDefault="005147C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</w:rPr>
        <w:t>Apex code tested and verified.</w:t>
      </w:r>
    </w:p>
    <w:p w14:paraId="6663CE6E" w14:textId="77777777" w:rsidR="00B80F88" w:rsidRPr="003B1ED1" w:rsidRDefault="005147C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</w:rPr>
        <w:t>Flows debugged and validated.</w:t>
      </w:r>
    </w:p>
    <w:p w14:paraId="1DF341FB" w14:textId="77777777" w:rsidR="00B80F88" w:rsidRPr="003B1ED1" w:rsidRDefault="005147C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</w:rPr>
        <w:t>Reports and dashboards confirmed accurate.</w:t>
      </w:r>
    </w:p>
    <w:p w14:paraId="183702DE" w14:textId="77777777" w:rsidR="00B80F88" w:rsidRPr="003B1ED1" w:rsidRDefault="005147C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</w:rPr>
        <w:t>End-to-end process testing successful.</w:t>
      </w:r>
    </w:p>
    <w:p w14:paraId="1175B978" w14:textId="77777777" w:rsidR="00B80F88" w:rsidRPr="003B1ED1" w:rsidRDefault="005147C3">
      <w:pPr>
        <w:pStyle w:val="FirstParagraph"/>
        <w:rPr>
          <w:rFonts w:ascii="Times New Roman" w:hAnsi="Times New Roman" w:cs="Times New Roman"/>
        </w:rPr>
      </w:pPr>
      <w:r w:rsidRPr="003B1ED1">
        <w:rPr>
          <w:rFonts w:ascii="Times New Roman" w:hAnsi="Times New Roman" w:cs="Times New Roman"/>
          <w:i/>
          <w:iCs/>
        </w:rPr>
        <w:t>Screenshot placeholders:</w:t>
      </w:r>
      <w:r w:rsidRPr="003B1ED1">
        <w:rPr>
          <w:rFonts w:ascii="Times New Roman" w:hAnsi="Times New Roman" w:cs="Times New Roman"/>
        </w:rPr>
        <w:t xml:space="preserve"> 1. Developer Console Test Results 2. Flow Debug Screens 3. Report outputs 4. Dashboard view 5. End-to-end test log</w:t>
      </w:r>
    </w:p>
    <w:bookmarkEnd w:id="8"/>
    <w:bookmarkEnd w:id="7"/>
    <w:bookmarkEnd w:id="0"/>
    <w:sectPr w:rsidR="00B80F88" w:rsidRPr="003B1ED1" w:rsidSect="003B1ED1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41003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E48BA8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2448762">
    <w:abstractNumId w:val="0"/>
  </w:num>
  <w:num w:numId="2" w16cid:durableId="4921102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0F88"/>
    <w:rsid w:val="003B1ED1"/>
    <w:rsid w:val="005147C3"/>
    <w:rsid w:val="00B80F88"/>
    <w:rsid w:val="00BB2C93"/>
    <w:rsid w:val="00C54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47E3A8ED"/>
  <w15:docId w15:val="{1368985E-6915-46BC-AA33-EA3C8B017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2</Words>
  <Characters>2352</Characters>
  <Application>Microsoft Office Word</Application>
  <DocSecurity>0</DocSecurity>
  <Lines>19</Lines>
  <Paragraphs>5</Paragraphs>
  <ScaleCrop>false</ScaleCrop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 Samyuktha</dc:creator>
  <cp:keywords/>
  <cp:lastModifiedBy>T Samyuktha</cp:lastModifiedBy>
  <cp:revision>3</cp:revision>
  <dcterms:created xsi:type="dcterms:W3CDTF">2025-10-19T19:07:00Z</dcterms:created>
  <dcterms:modified xsi:type="dcterms:W3CDTF">2025-10-19T19:07:00Z</dcterms:modified>
</cp:coreProperties>
</file>